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7DEAAE" w14:textId="6700DD6C" w:rsidR="00B15241" w:rsidRPr="00B15241" w:rsidRDefault="00BB7482" w:rsidP="00B15241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ZAŁĄCZNIK nr 1</w:t>
      </w:r>
      <w:r w:rsidR="008A466D" w:rsidRPr="008A466D">
        <w:rPr>
          <w:rFonts w:cstheme="minorHAnsi"/>
          <w:b/>
          <w:sz w:val="24"/>
          <w:szCs w:val="24"/>
        </w:rPr>
        <w:t xml:space="preserve">  d</w:t>
      </w:r>
      <w:r w:rsidR="00475D36">
        <w:rPr>
          <w:rFonts w:cstheme="minorHAnsi"/>
          <w:b/>
          <w:sz w:val="24"/>
          <w:szCs w:val="24"/>
        </w:rPr>
        <w:t>o  zapytania ofertowego nr 18-1</w:t>
      </w:r>
      <w:r w:rsidR="00B15241" w:rsidRPr="008A466D">
        <w:rPr>
          <w:rFonts w:cstheme="minorHAnsi"/>
          <w:b/>
          <w:sz w:val="24"/>
          <w:szCs w:val="24"/>
        </w:rPr>
        <w:t>/II+/2018</w:t>
      </w:r>
    </w:p>
    <w:p w14:paraId="11689E49" w14:textId="1D2DD541" w:rsidR="00475D36" w:rsidRDefault="00475D36" w:rsidP="00475D36">
      <w:pPr>
        <w:spacing w:line="360" w:lineRule="auto"/>
        <w:ind w:left="360"/>
        <w:jc w:val="center"/>
        <w:rPr>
          <w:rFonts w:ascii="Calibri" w:hAnsi="Calibri" w:cstheme="majorHAnsi"/>
          <w:b/>
          <w:sz w:val="24"/>
          <w:szCs w:val="24"/>
        </w:rPr>
      </w:pPr>
      <w:r w:rsidRPr="00475D36">
        <w:rPr>
          <w:rFonts w:ascii="Calibri" w:hAnsi="Calibri" w:cstheme="majorHAnsi"/>
          <w:b/>
          <w:sz w:val="24"/>
          <w:szCs w:val="24"/>
        </w:rPr>
        <w:t xml:space="preserve">Dotyczy konsultacji celem opracowania zasad prowadzenie </w:t>
      </w:r>
      <w:proofErr w:type="spellStart"/>
      <w:r w:rsidRPr="00475D36">
        <w:rPr>
          <w:rFonts w:ascii="Calibri" w:hAnsi="Calibri" w:cstheme="majorHAnsi"/>
          <w:b/>
          <w:sz w:val="24"/>
          <w:szCs w:val="24"/>
        </w:rPr>
        <w:t>PreP</w:t>
      </w:r>
      <w:proofErr w:type="spellEnd"/>
      <w:r w:rsidRPr="00475D36">
        <w:rPr>
          <w:rFonts w:ascii="Calibri" w:hAnsi="Calibri" w:cstheme="majorHAnsi"/>
          <w:b/>
          <w:sz w:val="24"/>
          <w:szCs w:val="24"/>
        </w:rPr>
        <w:t xml:space="preserve"> i profilaktyki chorób przenoszonych drogą płciową</w:t>
      </w:r>
      <w:bookmarkStart w:id="0" w:name="_GoBack"/>
      <w:bookmarkEnd w:id="0"/>
    </w:p>
    <w:p w14:paraId="558A08E5" w14:textId="512C3009" w:rsidR="009B57F3" w:rsidRDefault="009B57F3" w:rsidP="009B57F3">
      <w:pPr>
        <w:spacing w:line="360" w:lineRule="auto"/>
        <w:ind w:left="360"/>
        <w:rPr>
          <w:rFonts w:asciiTheme="majorHAnsi" w:hAnsiTheme="majorHAnsi" w:cstheme="minorHAnsi"/>
          <w:b/>
          <w:color w:val="000000"/>
          <w:sz w:val="24"/>
          <w:szCs w:val="24"/>
          <w:u w:val="single"/>
        </w:rPr>
      </w:pPr>
      <w:r w:rsidRPr="009B57F3">
        <w:rPr>
          <w:rFonts w:asciiTheme="majorHAnsi" w:hAnsiTheme="majorHAnsi" w:cstheme="minorHAnsi"/>
          <w:b/>
          <w:color w:val="000000"/>
          <w:sz w:val="24"/>
          <w:szCs w:val="24"/>
          <w:u w:val="single"/>
        </w:rPr>
        <w:t xml:space="preserve">Zadanie 1 </w:t>
      </w:r>
      <w:r w:rsidR="00475D36">
        <w:rPr>
          <w:rFonts w:asciiTheme="majorHAnsi" w:hAnsiTheme="majorHAnsi" w:cstheme="minorHAnsi"/>
          <w:b/>
          <w:color w:val="000000"/>
          <w:sz w:val="24"/>
          <w:szCs w:val="24"/>
          <w:u w:val="single"/>
        </w:rPr>
        <w:t xml:space="preserve">Konsultacje </w:t>
      </w:r>
    </w:p>
    <w:tbl>
      <w:tblPr>
        <w:tblStyle w:val="Tabela-Siatka"/>
        <w:tblW w:w="14017" w:type="dxa"/>
        <w:tblInd w:w="360" w:type="dxa"/>
        <w:tblLook w:val="04A0" w:firstRow="1" w:lastRow="0" w:firstColumn="1" w:lastColumn="0" w:noHBand="0" w:noVBand="1"/>
      </w:tblPr>
      <w:tblGrid>
        <w:gridCol w:w="581"/>
        <w:gridCol w:w="2607"/>
        <w:gridCol w:w="7759"/>
        <w:gridCol w:w="1134"/>
        <w:gridCol w:w="992"/>
        <w:gridCol w:w="944"/>
      </w:tblGrid>
      <w:tr w:rsidR="00800569" w14:paraId="0BDFEE5D" w14:textId="77777777" w:rsidTr="00800569">
        <w:tc>
          <w:tcPr>
            <w:tcW w:w="581" w:type="dxa"/>
            <w:shd w:val="clear" w:color="auto" w:fill="F7CAAC" w:themeFill="accent2" w:themeFillTint="66"/>
          </w:tcPr>
          <w:p w14:paraId="6668419E" w14:textId="77777777" w:rsidR="00800569" w:rsidRDefault="00800569" w:rsidP="009B57F3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2607" w:type="dxa"/>
            <w:shd w:val="clear" w:color="auto" w:fill="F7CAAC" w:themeFill="accent2" w:themeFillTint="66"/>
          </w:tcPr>
          <w:p w14:paraId="7499B4F7" w14:textId="0AA5C39F" w:rsidR="00800569" w:rsidRDefault="00475D36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>Usługa doradcza</w:t>
            </w:r>
          </w:p>
        </w:tc>
        <w:tc>
          <w:tcPr>
            <w:tcW w:w="7759" w:type="dxa"/>
            <w:shd w:val="clear" w:color="auto" w:fill="F7CAAC" w:themeFill="accent2" w:themeFillTint="66"/>
          </w:tcPr>
          <w:p w14:paraId="47C06D41" w14:textId="6A68A617" w:rsid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>Opis techniczny</w:t>
            </w:r>
          </w:p>
        </w:tc>
        <w:tc>
          <w:tcPr>
            <w:tcW w:w="1134" w:type="dxa"/>
            <w:shd w:val="clear" w:color="auto" w:fill="F7CAAC" w:themeFill="accent2" w:themeFillTint="66"/>
          </w:tcPr>
          <w:p w14:paraId="3C2C2477" w14:textId="3E874319" w:rsid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>Cena netto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047FB882" w14:textId="37145498" w:rsidR="00800569" w:rsidRP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</w:rPr>
            </w:pPr>
            <w:r w:rsidRPr="00800569">
              <w:rPr>
                <w:rFonts w:asciiTheme="majorHAnsi" w:hAnsiTheme="majorHAnsi" w:cstheme="minorHAnsi"/>
                <w:b/>
                <w:color w:val="000000"/>
                <w:sz w:val="24"/>
                <w:szCs w:val="24"/>
              </w:rPr>
              <w:t>VAT</w:t>
            </w:r>
          </w:p>
        </w:tc>
        <w:tc>
          <w:tcPr>
            <w:tcW w:w="944" w:type="dxa"/>
            <w:shd w:val="clear" w:color="auto" w:fill="F7CAAC" w:themeFill="accent2" w:themeFillTint="66"/>
          </w:tcPr>
          <w:p w14:paraId="32D60D72" w14:textId="514DE786" w:rsid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>Cena brutto</w:t>
            </w:r>
          </w:p>
        </w:tc>
      </w:tr>
      <w:tr w:rsidR="00800569" w14:paraId="149C5D5B" w14:textId="77777777" w:rsidTr="00800569">
        <w:tc>
          <w:tcPr>
            <w:tcW w:w="581" w:type="dxa"/>
          </w:tcPr>
          <w:p w14:paraId="468CD82C" w14:textId="4191FF2B" w:rsidR="00800569" w:rsidRPr="006E3DE1" w:rsidRDefault="00800569" w:rsidP="00800569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607" w:type="dxa"/>
          </w:tcPr>
          <w:p w14:paraId="28C82F5E" w14:textId="6E7F37C9" w:rsidR="00800569" w:rsidRDefault="00475D36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b/>
              </w:rPr>
              <w:t xml:space="preserve">Konsultacja </w:t>
            </w:r>
            <w:r w:rsidRPr="00475D36">
              <w:rPr>
                <w:b/>
              </w:rPr>
              <w:t xml:space="preserve">celem opracowania zasad prowadzenie </w:t>
            </w:r>
            <w:proofErr w:type="spellStart"/>
            <w:r w:rsidRPr="00475D36">
              <w:rPr>
                <w:b/>
              </w:rPr>
              <w:t>PreP</w:t>
            </w:r>
            <w:proofErr w:type="spellEnd"/>
            <w:r w:rsidRPr="00475D36">
              <w:rPr>
                <w:b/>
              </w:rPr>
              <w:t xml:space="preserve"> i profilaktyki chorób przenoszonych drogą płciową</w:t>
            </w:r>
          </w:p>
        </w:tc>
        <w:tc>
          <w:tcPr>
            <w:tcW w:w="7759" w:type="dxa"/>
          </w:tcPr>
          <w:p w14:paraId="4792B4EE" w14:textId="77777777" w:rsidR="00475D36" w:rsidRPr="00475D36" w:rsidRDefault="00475D36" w:rsidP="00475D36">
            <w:pPr>
              <w:pStyle w:val="Akapitzlist"/>
              <w:numPr>
                <w:ilvl w:val="0"/>
                <w:numId w:val="3"/>
              </w:numPr>
              <w:ind w:left="754" w:hanging="397"/>
              <w:rPr>
                <w:rFonts w:asciiTheme="majorHAnsi" w:hAnsiTheme="majorHAnsi" w:cstheme="majorHAnsi"/>
                <w:sz w:val="23"/>
                <w:szCs w:val="23"/>
              </w:rPr>
            </w:pPr>
            <w:r w:rsidRPr="00475D36">
              <w:rPr>
                <w:rFonts w:asciiTheme="majorHAnsi" w:hAnsiTheme="majorHAnsi" w:cstheme="majorHAnsi"/>
                <w:sz w:val="23"/>
                <w:szCs w:val="23"/>
              </w:rPr>
              <w:t>Opracowanie medycznych informacji na temat przyjmowania leków i szczepień  włączając komercyjne nazwy szczepień i schemat powtórzeń wakcynacji dla poszczególnej szczepionki i dawkowania profilaktyki  w zależności od płci i ryzyka</w:t>
            </w:r>
          </w:p>
          <w:p w14:paraId="6233F064" w14:textId="77777777" w:rsidR="00475D36" w:rsidRPr="00475D36" w:rsidRDefault="00475D36" w:rsidP="00475D36">
            <w:pPr>
              <w:pStyle w:val="Akapitzlist"/>
              <w:numPr>
                <w:ilvl w:val="0"/>
                <w:numId w:val="3"/>
              </w:numPr>
              <w:ind w:left="754" w:hanging="397"/>
              <w:rPr>
                <w:rFonts w:asciiTheme="majorHAnsi" w:hAnsiTheme="majorHAnsi" w:cstheme="majorHAnsi"/>
                <w:sz w:val="23"/>
                <w:szCs w:val="23"/>
              </w:rPr>
            </w:pPr>
            <w:r w:rsidRPr="00475D36">
              <w:rPr>
                <w:rFonts w:asciiTheme="majorHAnsi" w:hAnsiTheme="majorHAnsi" w:cstheme="majorHAnsi"/>
                <w:sz w:val="23"/>
                <w:szCs w:val="23"/>
              </w:rPr>
              <w:t xml:space="preserve">Opracowanie przejrzystych, przystępnych, jednoznacznych informacji medycznych na temat profilaktyki i objawów chorób przenoszonych drogą płciową. </w:t>
            </w:r>
          </w:p>
          <w:p w14:paraId="7D9A15AD" w14:textId="77777777" w:rsidR="00475D36" w:rsidRPr="00475D36" w:rsidRDefault="00475D36" w:rsidP="00475D36">
            <w:pPr>
              <w:pStyle w:val="Akapitzlist"/>
              <w:numPr>
                <w:ilvl w:val="0"/>
                <w:numId w:val="3"/>
              </w:numPr>
              <w:ind w:left="754" w:hanging="397"/>
              <w:rPr>
                <w:rFonts w:asciiTheme="majorHAnsi" w:hAnsiTheme="majorHAnsi" w:cstheme="majorHAnsi"/>
                <w:sz w:val="23"/>
                <w:szCs w:val="23"/>
              </w:rPr>
            </w:pPr>
            <w:r w:rsidRPr="00475D36">
              <w:rPr>
                <w:rFonts w:asciiTheme="majorHAnsi" w:hAnsiTheme="majorHAnsi" w:cstheme="majorHAnsi"/>
                <w:sz w:val="23"/>
                <w:szCs w:val="23"/>
              </w:rPr>
              <w:t xml:space="preserve">Opracowanie przejrzystej informacji medycznej na temat profilaktyki przed ekspozycyjnej i </w:t>
            </w:r>
            <w:proofErr w:type="spellStart"/>
            <w:r w:rsidRPr="00475D36">
              <w:rPr>
                <w:rFonts w:asciiTheme="majorHAnsi" w:hAnsiTheme="majorHAnsi" w:cstheme="majorHAnsi"/>
                <w:sz w:val="23"/>
                <w:szCs w:val="23"/>
              </w:rPr>
              <w:t>poekspozycyjnej</w:t>
            </w:r>
            <w:proofErr w:type="spellEnd"/>
            <w:r w:rsidRPr="00475D36">
              <w:rPr>
                <w:rFonts w:asciiTheme="majorHAnsi" w:hAnsiTheme="majorHAnsi" w:cstheme="majorHAnsi"/>
                <w:sz w:val="23"/>
                <w:szCs w:val="23"/>
              </w:rPr>
              <w:t xml:space="preserve"> HIV przy zastosowaniu bieżących wytycznych i piśmiennictwa.</w:t>
            </w:r>
          </w:p>
          <w:p w14:paraId="1B3E7686" w14:textId="77777777" w:rsidR="00475D36" w:rsidRPr="00475D36" w:rsidRDefault="00475D36" w:rsidP="00475D36">
            <w:pPr>
              <w:pStyle w:val="Akapitzlist"/>
              <w:numPr>
                <w:ilvl w:val="0"/>
                <w:numId w:val="3"/>
              </w:numPr>
              <w:ind w:left="754" w:hanging="397"/>
              <w:rPr>
                <w:rFonts w:asciiTheme="majorHAnsi" w:hAnsiTheme="majorHAnsi" w:cstheme="majorHAnsi"/>
                <w:sz w:val="23"/>
                <w:szCs w:val="23"/>
              </w:rPr>
            </w:pPr>
            <w:r w:rsidRPr="00475D36">
              <w:rPr>
                <w:rFonts w:asciiTheme="majorHAnsi" w:hAnsiTheme="majorHAnsi" w:cstheme="majorHAnsi"/>
                <w:sz w:val="23"/>
                <w:szCs w:val="23"/>
              </w:rPr>
              <w:t xml:space="preserve">Współpraca z </w:t>
            </w:r>
            <w:proofErr w:type="spellStart"/>
            <w:r w:rsidRPr="00475D36">
              <w:rPr>
                <w:rFonts w:asciiTheme="majorHAnsi" w:hAnsiTheme="majorHAnsi" w:cstheme="majorHAnsi"/>
                <w:sz w:val="23"/>
                <w:szCs w:val="23"/>
              </w:rPr>
              <w:t>bioinformatykiem</w:t>
            </w:r>
            <w:proofErr w:type="spellEnd"/>
            <w:r w:rsidRPr="00475D36">
              <w:rPr>
                <w:rFonts w:asciiTheme="majorHAnsi" w:hAnsiTheme="majorHAnsi" w:cstheme="majorHAnsi"/>
                <w:sz w:val="23"/>
                <w:szCs w:val="23"/>
              </w:rPr>
              <w:t xml:space="preserve"> tworzącym aplikację celem poprawy przejrzystości informacji</w:t>
            </w:r>
          </w:p>
          <w:p w14:paraId="4655C314" w14:textId="77777777" w:rsidR="00475D36" w:rsidRPr="00475D36" w:rsidRDefault="00475D36" w:rsidP="00475D36">
            <w:pPr>
              <w:pStyle w:val="Akapitzlist"/>
              <w:numPr>
                <w:ilvl w:val="0"/>
                <w:numId w:val="3"/>
              </w:numPr>
              <w:ind w:left="754" w:hanging="397"/>
              <w:rPr>
                <w:rFonts w:asciiTheme="majorHAnsi" w:hAnsiTheme="majorHAnsi" w:cstheme="majorHAnsi"/>
                <w:sz w:val="23"/>
                <w:szCs w:val="23"/>
              </w:rPr>
            </w:pPr>
            <w:r w:rsidRPr="00475D36">
              <w:rPr>
                <w:rFonts w:asciiTheme="majorHAnsi" w:hAnsiTheme="majorHAnsi" w:cstheme="majorHAnsi"/>
                <w:sz w:val="23"/>
                <w:szCs w:val="23"/>
              </w:rPr>
              <w:t>Weryfikacja opracowanych merytorycznie czasookresów badań i schematów ich powtarzania</w:t>
            </w:r>
          </w:p>
          <w:p w14:paraId="6329AC48" w14:textId="77777777" w:rsidR="00475D36" w:rsidRPr="00475D36" w:rsidRDefault="00475D36" w:rsidP="00475D36">
            <w:pPr>
              <w:pStyle w:val="Akapitzlist"/>
              <w:numPr>
                <w:ilvl w:val="0"/>
                <w:numId w:val="3"/>
              </w:numPr>
              <w:ind w:left="754" w:hanging="397"/>
              <w:rPr>
                <w:rFonts w:asciiTheme="majorHAnsi" w:hAnsiTheme="majorHAnsi" w:cstheme="majorHAnsi"/>
                <w:sz w:val="23"/>
                <w:szCs w:val="23"/>
              </w:rPr>
            </w:pPr>
            <w:r w:rsidRPr="00475D36">
              <w:rPr>
                <w:rFonts w:asciiTheme="majorHAnsi" w:hAnsiTheme="majorHAnsi" w:cstheme="majorHAnsi"/>
                <w:sz w:val="23"/>
                <w:szCs w:val="23"/>
              </w:rPr>
              <w:t xml:space="preserve">Weryfikacja opracowań graficznych </w:t>
            </w:r>
          </w:p>
          <w:p w14:paraId="50C33413" w14:textId="77777777" w:rsidR="00475D36" w:rsidRPr="00475D36" w:rsidRDefault="00475D36" w:rsidP="00475D36">
            <w:pPr>
              <w:pStyle w:val="Akapitzlist"/>
              <w:numPr>
                <w:ilvl w:val="0"/>
                <w:numId w:val="3"/>
              </w:numPr>
              <w:ind w:left="754" w:hanging="397"/>
              <w:rPr>
                <w:rFonts w:asciiTheme="majorHAnsi" w:hAnsiTheme="majorHAnsi" w:cstheme="majorHAnsi"/>
                <w:sz w:val="23"/>
                <w:szCs w:val="23"/>
              </w:rPr>
            </w:pPr>
            <w:r w:rsidRPr="00475D36">
              <w:rPr>
                <w:rFonts w:asciiTheme="majorHAnsi" w:hAnsiTheme="majorHAnsi" w:cstheme="majorHAnsi"/>
                <w:sz w:val="23"/>
                <w:szCs w:val="23"/>
              </w:rPr>
              <w:t xml:space="preserve">Weryfikacja opracowanych danych merytorycznych funkcjonalności aplikacji </w:t>
            </w:r>
          </w:p>
          <w:p w14:paraId="22CDEADD" w14:textId="547BC9C8" w:rsidR="00800569" w:rsidRPr="00475D36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3"/>
                <w:szCs w:val="23"/>
                <w:u w:val="single"/>
              </w:rPr>
            </w:pPr>
          </w:p>
        </w:tc>
        <w:tc>
          <w:tcPr>
            <w:tcW w:w="1134" w:type="dxa"/>
          </w:tcPr>
          <w:p w14:paraId="50B7DF39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992" w:type="dxa"/>
          </w:tcPr>
          <w:p w14:paraId="38FB7DBA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944" w:type="dxa"/>
          </w:tcPr>
          <w:p w14:paraId="23131141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</w:tr>
    </w:tbl>
    <w:p w14:paraId="0C1C4212" w14:textId="3B382463" w:rsidR="00E3299A" w:rsidRPr="00C539D0" w:rsidRDefault="00E3299A" w:rsidP="00475D36">
      <w:pPr>
        <w:rPr>
          <w:rFonts w:cstheme="minorHAnsi"/>
          <w:sz w:val="24"/>
          <w:szCs w:val="24"/>
        </w:rPr>
      </w:pPr>
    </w:p>
    <w:sectPr w:rsidR="00E3299A" w:rsidRPr="00C539D0" w:rsidSect="006909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2BE19D" w14:textId="77777777" w:rsidR="00AC64B7" w:rsidRDefault="00AC64B7" w:rsidP="007D3648">
      <w:pPr>
        <w:spacing w:after="0" w:line="240" w:lineRule="auto"/>
      </w:pPr>
      <w:r>
        <w:separator/>
      </w:r>
    </w:p>
  </w:endnote>
  <w:endnote w:type="continuationSeparator" w:id="0">
    <w:p w14:paraId="4AE006F2" w14:textId="77777777" w:rsidR="00AC64B7" w:rsidRDefault="00AC64B7" w:rsidP="007D36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7DF36C" w14:textId="77777777" w:rsidR="001B433E" w:rsidRDefault="001B433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EC3E31" w14:textId="77777777" w:rsidR="001B433E" w:rsidRDefault="001B433E" w:rsidP="00C539D0">
    <w:pPr>
      <w:pStyle w:val="Stopka"/>
    </w:pPr>
    <w:r>
      <w:rPr>
        <w:noProof/>
        <w:lang w:eastAsia="pl-PL"/>
      </w:rPr>
      <w:drawing>
        <wp:inline distT="0" distB="0" distL="0" distR="0" wp14:anchorId="690758B7" wp14:editId="59E34F54">
          <wp:extent cx="7934325" cy="590550"/>
          <wp:effectExtent l="0" t="0" r="9525" b="0"/>
          <wp:docPr id="2" name="Obraz 2" descr="loga-inkub-pase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a-inkub-pase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75800" cy="593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31ADDDB" w14:textId="77777777" w:rsidR="001B433E" w:rsidRDefault="001B433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F445C6" w14:textId="77777777" w:rsidR="001B433E" w:rsidRDefault="001B433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F07F54" w14:textId="77777777" w:rsidR="00AC64B7" w:rsidRDefault="00AC64B7" w:rsidP="007D3648">
      <w:pPr>
        <w:spacing w:after="0" w:line="240" w:lineRule="auto"/>
      </w:pPr>
      <w:r>
        <w:separator/>
      </w:r>
    </w:p>
  </w:footnote>
  <w:footnote w:type="continuationSeparator" w:id="0">
    <w:p w14:paraId="0733E4EF" w14:textId="77777777" w:rsidR="00AC64B7" w:rsidRDefault="00AC64B7" w:rsidP="007D36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8D2A01" w14:textId="77777777" w:rsidR="001B433E" w:rsidRDefault="001B433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88432735"/>
      <w:docPartObj>
        <w:docPartGallery w:val="Page Numbers (Top of Page)"/>
        <w:docPartUnique/>
      </w:docPartObj>
    </w:sdtPr>
    <w:sdtEndPr/>
    <w:sdtContent>
      <w:p w14:paraId="189867C8" w14:textId="528B34E2" w:rsidR="001B433E" w:rsidRDefault="001B433E">
        <w:pPr>
          <w:pStyle w:val="Nagwek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75D36">
          <w:rPr>
            <w:noProof/>
          </w:rPr>
          <w:t>1</w:t>
        </w:r>
        <w:r>
          <w:fldChar w:fldCharType="end"/>
        </w:r>
      </w:p>
    </w:sdtContent>
  </w:sdt>
  <w:p w14:paraId="29D2285E" w14:textId="77777777" w:rsidR="001B433E" w:rsidRDefault="001B433E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05C4E1" w14:textId="77777777" w:rsidR="001B433E" w:rsidRDefault="001B433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65079"/>
    <w:multiLevelType w:val="hybridMultilevel"/>
    <w:tmpl w:val="C2DAB1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4A7787"/>
    <w:multiLevelType w:val="hybridMultilevel"/>
    <w:tmpl w:val="6F1E2A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F962D2"/>
    <w:multiLevelType w:val="hybridMultilevel"/>
    <w:tmpl w:val="E570BBC2"/>
    <w:lvl w:ilvl="0" w:tplc="0415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MjU1NrYwMTGztDBU0lEKTi0uzszPAykwrAUAViQGTiwAAAA="/>
  </w:docVars>
  <w:rsids>
    <w:rsidRoot w:val="00690951"/>
    <w:rsid w:val="000C387D"/>
    <w:rsid w:val="000D1AA6"/>
    <w:rsid w:val="000D2F2B"/>
    <w:rsid w:val="000E5E3E"/>
    <w:rsid w:val="00157F9A"/>
    <w:rsid w:val="001B433E"/>
    <w:rsid w:val="00200EBC"/>
    <w:rsid w:val="00224FFC"/>
    <w:rsid w:val="00225FFD"/>
    <w:rsid w:val="00290F13"/>
    <w:rsid w:val="002C4A68"/>
    <w:rsid w:val="00352565"/>
    <w:rsid w:val="0037094C"/>
    <w:rsid w:val="004326B3"/>
    <w:rsid w:val="00475D36"/>
    <w:rsid w:val="005743B4"/>
    <w:rsid w:val="00595427"/>
    <w:rsid w:val="005E2717"/>
    <w:rsid w:val="006025B7"/>
    <w:rsid w:val="00625909"/>
    <w:rsid w:val="00674350"/>
    <w:rsid w:val="00690951"/>
    <w:rsid w:val="006B242B"/>
    <w:rsid w:val="006B7E16"/>
    <w:rsid w:val="00704E42"/>
    <w:rsid w:val="00716F3E"/>
    <w:rsid w:val="00733D71"/>
    <w:rsid w:val="007D04DD"/>
    <w:rsid w:val="007D3648"/>
    <w:rsid w:val="00800569"/>
    <w:rsid w:val="00801A0E"/>
    <w:rsid w:val="0084792B"/>
    <w:rsid w:val="00894845"/>
    <w:rsid w:val="0089671E"/>
    <w:rsid w:val="008A466D"/>
    <w:rsid w:val="008D4904"/>
    <w:rsid w:val="008F1D9C"/>
    <w:rsid w:val="008F3869"/>
    <w:rsid w:val="00920EA5"/>
    <w:rsid w:val="009B57F3"/>
    <w:rsid w:val="009F75E1"/>
    <w:rsid w:val="00A314C0"/>
    <w:rsid w:val="00A4330F"/>
    <w:rsid w:val="00AC64B7"/>
    <w:rsid w:val="00B15241"/>
    <w:rsid w:val="00B17305"/>
    <w:rsid w:val="00B9506F"/>
    <w:rsid w:val="00BA2896"/>
    <w:rsid w:val="00BB7482"/>
    <w:rsid w:val="00C11317"/>
    <w:rsid w:val="00C539D0"/>
    <w:rsid w:val="00CD2912"/>
    <w:rsid w:val="00CE774E"/>
    <w:rsid w:val="00DC1BAD"/>
    <w:rsid w:val="00E216EF"/>
    <w:rsid w:val="00E3299A"/>
    <w:rsid w:val="00E77891"/>
    <w:rsid w:val="00E93972"/>
    <w:rsid w:val="00EA5CBD"/>
    <w:rsid w:val="00EC342F"/>
    <w:rsid w:val="00EE687F"/>
    <w:rsid w:val="00FC7D10"/>
    <w:rsid w:val="00FF0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0FE0EA71"/>
  <w15:docId w15:val="{6E45AE75-28AD-4C54-8157-D0745B73B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7305"/>
  </w:style>
  <w:style w:type="paragraph" w:styleId="Nagwek3">
    <w:name w:val="heading 3"/>
    <w:basedOn w:val="Normalny"/>
    <w:link w:val="Nagwek3Znak"/>
    <w:uiPriority w:val="9"/>
    <w:qFormat/>
    <w:rsid w:val="000D1AA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3299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7D36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D3648"/>
  </w:style>
  <w:style w:type="paragraph" w:styleId="Stopka">
    <w:name w:val="footer"/>
    <w:basedOn w:val="Normalny"/>
    <w:link w:val="StopkaZnak"/>
    <w:uiPriority w:val="99"/>
    <w:unhideWhenUsed/>
    <w:rsid w:val="007D36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D3648"/>
  </w:style>
  <w:style w:type="paragraph" w:styleId="Tekstdymka">
    <w:name w:val="Balloon Text"/>
    <w:basedOn w:val="Normalny"/>
    <w:link w:val="TekstdymkaZnak"/>
    <w:uiPriority w:val="99"/>
    <w:semiHidden/>
    <w:unhideWhenUsed/>
    <w:rsid w:val="005743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743B4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39"/>
    <w:rsid w:val="001B43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ull-right">
    <w:name w:val="pull-right"/>
    <w:basedOn w:val="Domylnaczcionkaakapitu"/>
    <w:rsid w:val="001B433E"/>
  </w:style>
  <w:style w:type="character" w:styleId="Uwydatnienie">
    <w:name w:val="Emphasis"/>
    <w:basedOn w:val="Domylnaczcionkaakapitu"/>
    <w:uiPriority w:val="20"/>
    <w:qFormat/>
    <w:rsid w:val="001B433E"/>
    <w:rPr>
      <w:i/>
      <w:iCs/>
    </w:rPr>
  </w:style>
  <w:style w:type="character" w:customStyle="1" w:styleId="pricesalesprice">
    <w:name w:val="pricesalesprice"/>
    <w:basedOn w:val="Domylnaczcionkaakapitu"/>
    <w:rsid w:val="001B433E"/>
  </w:style>
  <w:style w:type="character" w:customStyle="1" w:styleId="price">
    <w:name w:val="price"/>
    <w:basedOn w:val="Domylnaczcionkaakapitu"/>
    <w:rsid w:val="001B433E"/>
  </w:style>
  <w:style w:type="character" w:customStyle="1" w:styleId="Nagwek3Znak">
    <w:name w:val="Nagłówek 3 Znak"/>
    <w:basedOn w:val="Domylnaczcionkaakapitu"/>
    <w:link w:val="Nagwek3"/>
    <w:uiPriority w:val="9"/>
    <w:rsid w:val="000D1AA6"/>
    <w:rPr>
      <w:rFonts w:ascii="Times New Roman" w:eastAsia="Times New Roman" w:hAnsi="Times New Roman" w:cs="Times New Roman"/>
      <w:b/>
      <w:bCs/>
      <w:sz w:val="27"/>
      <w:szCs w:val="27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34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1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0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nieszka Kropa-Szyszkowska</dc:creator>
  <cp:lastModifiedBy>Karolina Grzesiak</cp:lastModifiedBy>
  <cp:revision>4</cp:revision>
  <dcterms:created xsi:type="dcterms:W3CDTF">2018-10-08T07:07:00Z</dcterms:created>
  <dcterms:modified xsi:type="dcterms:W3CDTF">2018-10-30T10:36:00Z</dcterms:modified>
</cp:coreProperties>
</file>